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78CE" w:rsidRPr="005D78AB" w:rsidRDefault="00B9190B" w:rsidP="00E05AAE">
      <w:pPr>
        <w:pStyle w:val="Title"/>
        <w:rPr>
          <w:sz w:val="28"/>
          <w:szCs w:val="28"/>
        </w:rPr>
      </w:pPr>
      <w:r w:rsidRPr="005D78AB">
        <w:rPr>
          <w:sz w:val="28"/>
          <w:szCs w:val="28"/>
        </w:rPr>
        <w:t>Survey</w:t>
      </w:r>
      <w:r w:rsidR="00DA78CE" w:rsidRPr="005D78AB">
        <w:rPr>
          <w:sz w:val="28"/>
          <w:szCs w:val="28"/>
        </w:rPr>
        <w:t xml:space="preserve"> Proposal</w:t>
      </w:r>
    </w:p>
    <w:p w:rsidR="00B9190B" w:rsidRPr="00B17C15" w:rsidRDefault="00B9190B" w:rsidP="00E05AAE">
      <w:pPr>
        <w:pStyle w:val="Title"/>
        <w:rPr>
          <w:sz w:val="26"/>
          <w:szCs w:val="26"/>
        </w:rPr>
      </w:pPr>
      <w:r w:rsidRPr="00B17C15">
        <w:rPr>
          <w:sz w:val="26"/>
          <w:szCs w:val="26"/>
        </w:rPr>
        <w:t xml:space="preserve">Pluralism in Business </w:t>
      </w:r>
      <w:r w:rsidR="007A5102" w:rsidRPr="00B17C15">
        <w:rPr>
          <w:sz w:val="26"/>
          <w:szCs w:val="26"/>
        </w:rPr>
        <w:t>Organization</w:t>
      </w:r>
    </w:p>
    <w:p w:rsidR="00DA78CE" w:rsidRPr="00B17C15" w:rsidRDefault="008E1788" w:rsidP="00E05AAE">
      <w:pPr>
        <w:pStyle w:val="Title"/>
        <w:rPr>
          <w:sz w:val="26"/>
          <w:szCs w:val="26"/>
        </w:rPr>
      </w:pPr>
      <w:r w:rsidRPr="00B17C15">
        <w:rPr>
          <w:sz w:val="26"/>
          <w:szCs w:val="26"/>
        </w:rPr>
        <w:t>Course: GE603</w:t>
      </w:r>
      <w:r w:rsidR="00DA78CE" w:rsidRPr="00B17C15">
        <w:rPr>
          <w:sz w:val="26"/>
          <w:szCs w:val="26"/>
        </w:rPr>
        <w:t xml:space="preserve"> </w:t>
      </w:r>
      <w:r w:rsidR="008B4316" w:rsidRPr="00B17C15">
        <w:rPr>
          <w:sz w:val="26"/>
          <w:szCs w:val="26"/>
        </w:rPr>
        <w:t>Information System</w:t>
      </w:r>
      <w:r w:rsidRPr="00B17C15">
        <w:rPr>
          <w:sz w:val="26"/>
          <w:szCs w:val="26"/>
        </w:rPr>
        <w:t xml:space="preserve"> Ethics</w:t>
      </w:r>
    </w:p>
    <w:p w:rsidR="001D41D1" w:rsidRPr="001D41D1" w:rsidRDefault="001D41D1" w:rsidP="00E05AAE"/>
    <w:p w:rsidR="000B56BC" w:rsidRPr="00270E2A" w:rsidRDefault="00DA78CE" w:rsidP="009D5609">
      <w:pPr>
        <w:jc w:val="center"/>
        <w:rPr>
          <w:sz w:val="26"/>
          <w:szCs w:val="26"/>
        </w:rPr>
      </w:pPr>
      <w:r w:rsidRPr="00270E2A">
        <w:rPr>
          <w:sz w:val="26"/>
          <w:szCs w:val="26"/>
        </w:rPr>
        <w:t>Submitted by</w:t>
      </w:r>
    </w:p>
    <w:p w:rsidR="000B56BC" w:rsidRPr="000B56BC" w:rsidRDefault="000B56BC" w:rsidP="000B56BC">
      <w:pPr>
        <w:jc w:val="center"/>
        <w:rPr>
          <w:sz w:val="24"/>
        </w:rPr>
      </w:pPr>
      <w:r w:rsidRPr="000B56BC">
        <w:rPr>
          <w:sz w:val="24"/>
        </w:rPr>
        <w:t>Ibrahim Khalil- BSSE0804</w:t>
      </w:r>
    </w:p>
    <w:p w:rsidR="000B56BC" w:rsidRPr="000B56BC" w:rsidRDefault="000B56BC" w:rsidP="000B56BC">
      <w:pPr>
        <w:jc w:val="center"/>
        <w:rPr>
          <w:sz w:val="24"/>
        </w:rPr>
      </w:pPr>
      <w:r w:rsidRPr="000B56BC">
        <w:rPr>
          <w:sz w:val="24"/>
        </w:rPr>
        <w:t>Tulshi Chandra Das- BSSE0811</w:t>
      </w:r>
    </w:p>
    <w:p w:rsidR="000B56BC" w:rsidRPr="000B56BC" w:rsidRDefault="000B56BC" w:rsidP="000B56BC">
      <w:pPr>
        <w:jc w:val="center"/>
        <w:rPr>
          <w:sz w:val="24"/>
        </w:rPr>
      </w:pPr>
      <w:r w:rsidRPr="000B56BC">
        <w:rPr>
          <w:sz w:val="24"/>
        </w:rPr>
        <w:t>Maloy Kanti Sarkar- BSSE0834</w:t>
      </w:r>
    </w:p>
    <w:p w:rsidR="00DA78CE" w:rsidRDefault="00DA78CE" w:rsidP="00E05AAE"/>
    <w:p w:rsidR="00DA78CE" w:rsidRDefault="00DA78CE" w:rsidP="00E05AAE"/>
    <w:p w:rsidR="0072168A" w:rsidRDefault="0072168A" w:rsidP="006B67AB">
      <w:pPr>
        <w:jc w:val="center"/>
      </w:pPr>
    </w:p>
    <w:p w:rsidR="00D50977" w:rsidRDefault="00DA78CE" w:rsidP="00F3697F">
      <w:pPr>
        <w:jc w:val="center"/>
      </w:pPr>
      <w:r w:rsidRPr="005A6802">
        <w:t>Submitted to</w:t>
      </w:r>
    </w:p>
    <w:p w:rsidR="00DA78CE" w:rsidRPr="000B56BC" w:rsidRDefault="00A30D23" w:rsidP="00F3697F">
      <w:pPr>
        <w:jc w:val="center"/>
        <w:rPr>
          <w:sz w:val="24"/>
          <w:shd w:val="clear" w:color="auto" w:fill="FFFFFF"/>
        </w:rPr>
      </w:pPr>
      <w:r w:rsidRPr="000B56BC">
        <w:rPr>
          <w:sz w:val="24"/>
        </w:rPr>
        <w:t xml:space="preserve">Rezvi </w:t>
      </w:r>
      <w:r w:rsidRPr="000B56BC">
        <w:rPr>
          <w:noProof/>
          <w:sz w:val="24"/>
        </w:rPr>
        <w:t>Shahariar</w:t>
      </w:r>
      <w:r w:rsidR="00D839C4" w:rsidRPr="000B56BC">
        <w:rPr>
          <w:sz w:val="24"/>
          <w:shd w:val="clear" w:color="auto" w:fill="FFFFFF"/>
        </w:rPr>
        <w:t>,</w:t>
      </w:r>
    </w:p>
    <w:p w:rsidR="00E46668" w:rsidRPr="000B56BC" w:rsidRDefault="00E46668" w:rsidP="00E46668">
      <w:pPr>
        <w:jc w:val="center"/>
        <w:rPr>
          <w:b/>
          <w:bCs/>
          <w:sz w:val="24"/>
          <w:shd w:val="clear" w:color="auto" w:fill="FFFFFF"/>
        </w:rPr>
      </w:pPr>
      <w:r w:rsidRPr="000B56BC">
        <w:rPr>
          <w:sz w:val="24"/>
          <w:shd w:val="clear" w:color="auto" w:fill="FFFFFF"/>
        </w:rPr>
        <w:t>Assistant Professor,</w:t>
      </w:r>
    </w:p>
    <w:p w:rsidR="00EF4210" w:rsidRPr="000B56BC" w:rsidRDefault="00EF4210" w:rsidP="00F3697F">
      <w:pPr>
        <w:jc w:val="center"/>
        <w:rPr>
          <w:sz w:val="24"/>
          <w:shd w:val="clear" w:color="auto" w:fill="FFFFFF"/>
        </w:rPr>
      </w:pPr>
      <w:r w:rsidRPr="000B56BC">
        <w:rPr>
          <w:sz w:val="24"/>
          <w:shd w:val="clear" w:color="auto" w:fill="FFFFFF"/>
        </w:rPr>
        <w:t xml:space="preserve">Institute </w:t>
      </w:r>
      <w:r w:rsidRPr="000B56BC">
        <w:rPr>
          <w:noProof/>
          <w:sz w:val="24"/>
          <w:shd w:val="clear" w:color="auto" w:fill="FFFFFF"/>
        </w:rPr>
        <w:t>of</w:t>
      </w:r>
      <w:r w:rsidRPr="000B56BC">
        <w:rPr>
          <w:sz w:val="24"/>
          <w:shd w:val="clear" w:color="auto" w:fill="FFFFFF"/>
        </w:rPr>
        <w:t xml:space="preserve"> Information Technology</w:t>
      </w:r>
      <w:r w:rsidR="004F0AEC" w:rsidRPr="000B56BC">
        <w:rPr>
          <w:sz w:val="24"/>
          <w:shd w:val="clear" w:color="auto" w:fill="FFFFFF"/>
        </w:rPr>
        <w:t>,</w:t>
      </w:r>
    </w:p>
    <w:p w:rsidR="004F0AEC" w:rsidRDefault="004F0AEC" w:rsidP="00F3697F">
      <w:pPr>
        <w:jc w:val="center"/>
        <w:rPr>
          <w:shd w:val="clear" w:color="auto" w:fill="FFFFFF"/>
        </w:rPr>
      </w:pPr>
      <w:r w:rsidRPr="000B56BC">
        <w:rPr>
          <w:sz w:val="24"/>
          <w:shd w:val="clear" w:color="auto" w:fill="FFFFFF"/>
        </w:rPr>
        <w:t>University of Dhaka</w:t>
      </w:r>
    </w:p>
    <w:p w:rsidR="00EF4210" w:rsidRDefault="00EF4210" w:rsidP="00F3697F">
      <w:pPr>
        <w:jc w:val="center"/>
        <w:rPr>
          <w:shd w:val="clear" w:color="auto" w:fill="FFFFFF"/>
        </w:rPr>
      </w:pPr>
    </w:p>
    <w:p w:rsidR="008F5080" w:rsidRDefault="008F5080" w:rsidP="00F3697F">
      <w:pPr>
        <w:jc w:val="center"/>
        <w:rPr>
          <w:shd w:val="clear" w:color="auto" w:fill="FFFFFF"/>
        </w:rPr>
      </w:pPr>
    </w:p>
    <w:p w:rsidR="008F5080" w:rsidRDefault="008F5080" w:rsidP="008F5080">
      <w:pPr>
        <w:jc w:val="center"/>
      </w:pPr>
      <w:r w:rsidRPr="00B82D3F">
        <w:t>Document Version: 1.0</w:t>
      </w:r>
    </w:p>
    <w:p w:rsidR="008F5080" w:rsidRDefault="008F5080" w:rsidP="00F3697F">
      <w:pPr>
        <w:jc w:val="center"/>
        <w:rPr>
          <w:shd w:val="clear" w:color="auto" w:fill="FFFFFF"/>
        </w:rPr>
      </w:pPr>
    </w:p>
    <w:p w:rsidR="00EF4210" w:rsidRDefault="00EF4210" w:rsidP="00F3697F">
      <w:pPr>
        <w:jc w:val="center"/>
      </w:pPr>
    </w:p>
    <w:p w:rsidR="00DA78CE" w:rsidRDefault="00DA78CE" w:rsidP="00E05AAE"/>
    <w:p w:rsidR="00DA78CE" w:rsidRDefault="00DA78CE" w:rsidP="00776436">
      <w:pPr>
        <w:jc w:val="center"/>
      </w:pPr>
      <w:r w:rsidRPr="009E5AF4">
        <w:rPr>
          <w:noProof/>
        </w:rPr>
        <w:drawing>
          <wp:inline distT="0" distB="0" distL="0" distR="0" wp14:anchorId="19DF6D03" wp14:editId="2B65CE1A">
            <wp:extent cx="676275" cy="371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78CE" w:rsidRPr="00D21E4A" w:rsidRDefault="00DA78CE" w:rsidP="00776436">
      <w:pPr>
        <w:jc w:val="center"/>
      </w:pPr>
      <w:r w:rsidRPr="00D21E4A">
        <w:t xml:space="preserve">Institute </w:t>
      </w:r>
      <w:r w:rsidRPr="00021369">
        <w:rPr>
          <w:noProof/>
        </w:rPr>
        <w:t>of</w:t>
      </w:r>
      <w:r w:rsidRPr="00D21E4A">
        <w:t xml:space="preserve"> Information Technology</w:t>
      </w:r>
    </w:p>
    <w:p w:rsidR="00DA78CE" w:rsidRDefault="00DA78CE" w:rsidP="00776436">
      <w:pPr>
        <w:jc w:val="center"/>
      </w:pPr>
      <w:r w:rsidRPr="00D21E4A">
        <w:t>University of Dhaka</w:t>
      </w:r>
    </w:p>
    <w:p w:rsidR="00CD31BA" w:rsidRDefault="006111D7" w:rsidP="00FC527C">
      <w:pPr>
        <w:jc w:val="center"/>
        <w:sectPr w:rsidR="00CD31BA" w:rsidSect="00651FF9">
          <w:footerReference w:type="default" r:id="rId8"/>
          <w:pgSz w:w="12240" w:h="15840"/>
          <w:pgMar w:top="1440" w:right="1440" w:bottom="1440" w:left="1440" w:header="720" w:footer="864" w:gutter="0"/>
          <w:pgNumType w:fmt="lowerRoman" w:start="1"/>
          <w:cols w:space="720"/>
          <w:titlePg/>
          <w:docGrid w:linePitch="360"/>
        </w:sectPr>
      </w:pPr>
      <w:r>
        <w:t>30</w:t>
      </w:r>
      <w:bookmarkStart w:id="0" w:name="_GoBack"/>
      <w:bookmarkEnd w:id="0"/>
      <w:r w:rsidR="006044C5">
        <w:t>.0</w:t>
      </w:r>
      <w:r w:rsidR="001A3BE3">
        <w:t>8</w:t>
      </w:r>
      <w:r w:rsidR="006052EB">
        <w:t>.2018</w:t>
      </w:r>
    </w:p>
    <w:p w:rsidR="00FC527C" w:rsidRPr="005F6BF5" w:rsidRDefault="00351229" w:rsidP="0009367E">
      <w:pPr>
        <w:rPr>
          <w:rStyle w:val="Heading1Char"/>
          <w:b/>
        </w:rPr>
      </w:pPr>
      <w:r w:rsidRPr="005F6BF5">
        <w:rPr>
          <w:rStyle w:val="Heading1Char"/>
          <w:b/>
        </w:rPr>
        <w:lastRenderedPageBreak/>
        <w:t>Abstract</w:t>
      </w:r>
    </w:p>
    <w:p w:rsidR="0047374B" w:rsidRDefault="000C3BF4" w:rsidP="00D02291">
      <w:pPr>
        <w:jc w:val="both"/>
      </w:pPr>
      <w:r w:rsidRPr="000C3BF4">
        <w:t xml:space="preserve">Pluralism </w:t>
      </w:r>
      <w:r w:rsidR="005E0F68">
        <w:t>is</w:t>
      </w:r>
      <w:r>
        <w:t xml:space="preserve"> a </w:t>
      </w:r>
      <w:r w:rsidR="00F42499">
        <w:t xml:space="preserve">condition </w:t>
      </w:r>
      <w:r w:rsidR="005E39D2">
        <w:t xml:space="preserve">in </w:t>
      </w:r>
      <w:r>
        <w:t>which numerous distinct eth</w:t>
      </w:r>
      <w:r w:rsidR="009F6F6D">
        <w:t>n</w:t>
      </w:r>
      <w:r>
        <w:t xml:space="preserve">ic, </w:t>
      </w:r>
      <w:r w:rsidR="00084AA0">
        <w:t>religious, or</w:t>
      </w:r>
      <w:r>
        <w:t xml:space="preserve"> cultural groups are </w:t>
      </w:r>
      <w:r w:rsidR="0096728D">
        <w:t>present</w:t>
      </w:r>
      <w:r>
        <w:t xml:space="preserve"> </w:t>
      </w:r>
      <w:r w:rsidR="00084AA0">
        <w:t xml:space="preserve">and tolerated within a </w:t>
      </w:r>
      <w:r w:rsidR="004C3944">
        <w:t xml:space="preserve">society </w:t>
      </w:r>
      <w:r w:rsidR="00084AA0">
        <w:t>[1].</w:t>
      </w:r>
      <w:r w:rsidR="00787FE2">
        <w:t xml:space="preserve"> In mos</w:t>
      </w:r>
      <w:r w:rsidR="001049CB">
        <w:t>t of the business organizations</w:t>
      </w:r>
      <w:r w:rsidR="00787FE2">
        <w:t xml:space="preserve"> pluralism </w:t>
      </w:r>
      <w:r w:rsidR="00EE75B1">
        <w:t>is common</w:t>
      </w:r>
      <w:r w:rsidR="00787FE2">
        <w:t xml:space="preserve"> </w:t>
      </w:r>
      <w:r w:rsidR="003B2171">
        <w:rPr>
          <w:noProof/>
        </w:rPr>
        <w:t>in</w:t>
      </w:r>
      <w:r w:rsidR="009201F8">
        <w:t xml:space="preserve"> </w:t>
      </w:r>
      <w:r w:rsidR="003B2171" w:rsidRPr="003B2171">
        <w:rPr>
          <w:noProof/>
        </w:rPr>
        <w:t xml:space="preserve">the </w:t>
      </w:r>
      <w:r w:rsidR="009201F8" w:rsidRPr="003B2171">
        <w:rPr>
          <w:noProof/>
        </w:rPr>
        <w:t>working</w:t>
      </w:r>
      <w:r w:rsidR="009201F8">
        <w:t xml:space="preserve"> </w:t>
      </w:r>
      <w:r w:rsidR="00787FE2">
        <w:t>environment.</w:t>
      </w:r>
      <w:r w:rsidR="00BB6CC4">
        <w:t xml:space="preserve"> It is one of the most major issue</w:t>
      </w:r>
      <w:r w:rsidR="005E0F68">
        <w:t>s</w:t>
      </w:r>
      <w:r w:rsidR="00BB6CC4">
        <w:t xml:space="preserve"> in business ethics policy. </w:t>
      </w:r>
      <w:r w:rsidR="00C22C09">
        <w:t xml:space="preserve"> </w:t>
      </w:r>
      <w:r w:rsidR="00E479FE">
        <w:t xml:space="preserve">The purpose of this research </w:t>
      </w:r>
      <w:r w:rsidR="005E4551">
        <w:t xml:space="preserve">is to review the process and concern of the organization that how they resolve the problems/tensions </w:t>
      </w:r>
      <w:r w:rsidR="00141C86">
        <w:t>on pluralism.</w:t>
      </w:r>
      <w:r w:rsidR="0069769F">
        <w:t xml:space="preserve"> To cover</w:t>
      </w:r>
      <w:r w:rsidR="00C34A98">
        <w:t xml:space="preserve"> the research we will visit several business organizations</w:t>
      </w:r>
      <w:r w:rsidR="009A692A">
        <w:t xml:space="preserve"> and collect data about the existing groups in the organization</w:t>
      </w:r>
      <w:r w:rsidR="00DB538F">
        <w:t>, relation between the groups</w:t>
      </w:r>
      <w:r w:rsidR="00BF62D5">
        <w:t xml:space="preserve">, attitude/behavior of one to another, </w:t>
      </w:r>
      <w:r w:rsidR="00774952">
        <w:t>previous</w:t>
      </w:r>
      <w:r w:rsidR="00BF62D5">
        <w:t xml:space="preserve"> issues created for pluralism, the effect of pluralism on the organization, viewpoint</w:t>
      </w:r>
      <w:r w:rsidR="003850F1">
        <w:t xml:space="preserve"> and concern</w:t>
      </w:r>
      <w:r w:rsidR="00BF62D5">
        <w:t xml:space="preserve"> of the authority of the organization </w:t>
      </w:r>
      <w:r w:rsidR="00C25767">
        <w:t>for</w:t>
      </w:r>
      <w:r w:rsidR="00BF62D5">
        <w:t xml:space="preserve"> the existing pluralism</w:t>
      </w:r>
      <w:r w:rsidR="00C34A98">
        <w:t>.</w:t>
      </w:r>
      <w:r w:rsidR="004A4595" w:rsidRPr="004A4595">
        <w:rPr>
          <w:rFonts w:ascii="Arial" w:hAnsi="Arial" w:cs="Arial"/>
          <w:color w:val="1C1D1E"/>
          <w:shd w:val="clear" w:color="auto" w:fill="FFFFFF"/>
        </w:rPr>
        <w:t xml:space="preserve"> </w:t>
      </w:r>
      <w:r w:rsidR="004A4595" w:rsidRPr="004A4595">
        <w:t xml:space="preserve">For each </w:t>
      </w:r>
      <w:r w:rsidR="004A4595">
        <w:t>observation</w:t>
      </w:r>
      <w:r w:rsidR="004A4595" w:rsidRPr="004A4595">
        <w:t xml:space="preserve">, </w:t>
      </w:r>
      <w:r w:rsidR="004A4595">
        <w:t>we will describe</w:t>
      </w:r>
      <w:r w:rsidR="004A4595" w:rsidRPr="004A4595">
        <w:t xml:space="preserve"> the genealogy of the key concepts and review distinct insights regarding organizational pluralism. </w:t>
      </w:r>
      <w:r w:rsidR="004A4595">
        <w:t>T</w:t>
      </w:r>
      <w:r w:rsidR="004A4595" w:rsidRPr="004A4595">
        <w:t xml:space="preserve">hen </w:t>
      </w:r>
      <w:r w:rsidR="004A4595">
        <w:t>we will</w:t>
      </w:r>
      <w:r w:rsidR="00C8372E">
        <w:t xml:space="preserve"> make a conclusion </w:t>
      </w:r>
      <w:r w:rsidR="004A4595" w:rsidRPr="004A4595">
        <w:t>of research for pluralism in organizations.</w:t>
      </w:r>
      <w:r w:rsidR="0069769F">
        <w:t xml:space="preserve"> </w:t>
      </w:r>
    </w:p>
    <w:p w:rsidR="009769F6" w:rsidRDefault="003949CE" w:rsidP="003949CE">
      <w:pPr>
        <w:tabs>
          <w:tab w:val="left" w:pos="900"/>
        </w:tabs>
      </w:pPr>
      <w:r>
        <w:tab/>
      </w:r>
    </w:p>
    <w:p w:rsidR="00CC5395" w:rsidRDefault="00CC5395" w:rsidP="005C7D4B">
      <w:pPr>
        <w:pStyle w:val="Heading1"/>
      </w:pPr>
      <w:r w:rsidRPr="00B82E33">
        <w:t>References</w:t>
      </w:r>
    </w:p>
    <w:p w:rsidR="00A72972" w:rsidRDefault="00CC5395" w:rsidP="00685BE7">
      <w:r>
        <w:t xml:space="preserve">1. </w:t>
      </w:r>
      <w:r w:rsidR="00DB4202">
        <w:rPr>
          <w:rFonts w:ascii="Arial" w:hAnsi="Arial" w:cs="Arial"/>
          <w:color w:val="404040"/>
          <w:sz w:val="20"/>
          <w:szCs w:val="20"/>
          <w:shd w:val="clear" w:color="auto" w:fill="FFFFFF"/>
        </w:rPr>
        <w:t>Pluralism</w:t>
      </w:r>
      <w:r w:rsidR="00761609">
        <w:rPr>
          <w:rFonts w:ascii="Arial" w:hAnsi="Arial" w:cs="Arial"/>
          <w:color w:val="404040"/>
          <w:sz w:val="20"/>
          <w:szCs w:val="20"/>
          <w:shd w:val="clear" w:color="auto" w:fill="FFFFFF"/>
        </w:rPr>
        <w:t>. (n.d.) </w:t>
      </w:r>
      <w:r w:rsidR="00761609">
        <w:rPr>
          <w:rStyle w:val="Emphasis"/>
          <w:rFonts w:ascii="Arial" w:hAnsi="Arial" w:cs="Arial"/>
          <w:color w:val="404040"/>
          <w:sz w:val="20"/>
          <w:szCs w:val="20"/>
          <w:shd w:val="clear" w:color="auto" w:fill="FFFFFF"/>
        </w:rPr>
        <w:t>American Heritage® Dictionary of the English Language, Fifth Edition</w:t>
      </w:r>
      <w:r w:rsidR="00761609">
        <w:rPr>
          <w:rFonts w:ascii="Arial" w:hAnsi="Arial" w:cs="Arial"/>
          <w:color w:val="404040"/>
          <w:sz w:val="20"/>
          <w:szCs w:val="20"/>
          <w:shd w:val="clear" w:color="auto" w:fill="FFFFFF"/>
        </w:rPr>
        <w:t>. (2011)</w:t>
      </w:r>
      <w:r w:rsidR="00A72972">
        <w:t>.</w:t>
      </w:r>
    </w:p>
    <w:sectPr w:rsidR="00A72972" w:rsidSect="0030054E">
      <w:footerReference w:type="default" r:id="rId9"/>
      <w:pgSz w:w="12240" w:h="15840"/>
      <w:pgMar w:top="1440" w:right="1440" w:bottom="1440" w:left="1440" w:header="720" w:footer="86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1D7D" w:rsidRDefault="001D1D7D" w:rsidP="001C395C">
      <w:r>
        <w:separator/>
      </w:r>
    </w:p>
  </w:endnote>
  <w:endnote w:type="continuationSeparator" w:id="0">
    <w:p w:rsidR="001D1D7D" w:rsidRDefault="001D1D7D" w:rsidP="001C3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31BA" w:rsidRDefault="00CD31BA">
    <w:pPr>
      <w:pStyle w:val="Footer"/>
      <w:jc w:val="right"/>
    </w:pPr>
  </w:p>
  <w:p w:rsidR="00CD31BA" w:rsidRDefault="00651FF9">
    <w:pPr>
      <w:pStyle w:val="Footer"/>
    </w:pPr>
    <w:r>
      <w:t>ii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1FF9" w:rsidRDefault="00651FF9">
    <w:pPr>
      <w:pStyle w:val="Footer"/>
      <w:jc w:val="right"/>
    </w:pPr>
  </w:p>
  <w:p w:rsidR="00651FF9" w:rsidRDefault="00651FF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1D7D" w:rsidRDefault="001D1D7D" w:rsidP="001C395C">
      <w:r>
        <w:separator/>
      </w:r>
    </w:p>
  </w:footnote>
  <w:footnote w:type="continuationSeparator" w:id="0">
    <w:p w:rsidR="001D1D7D" w:rsidRDefault="001D1D7D" w:rsidP="001C39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802D6B"/>
    <w:multiLevelType w:val="hybridMultilevel"/>
    <w:tmpl w:val="365CDD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3C635B81"/>
    <w:multiLevelType w:val="hybridMultilevel"/>
    <w:tmpl w:val="21C60B54"/>
    <w:lvl w:ilvl="0" w:tplc="F47A8DB6">
      <w:start w:val="4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42503940"/>
    <w:multiLevelType w:val="hybridMultilevel"/>
    <w:tmpl w:val="2AD8E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4E261EC"/>
    <w:multiLevelType w:val="hybridMultilevel"/>
    <w:tmpl w:val="E78A28F0"/>
    <w:lvl w:ilvl="0" w:tplc="B35439D4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AE81131"/>
    <w:multiLevelType w:val="hybridMultilevel"/>
    <w:tmpl w:val="9ACC2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3D5BE0"/>
    <w:multiLevelType w:val="hybridMultilevel"/>
    <w:tmpl w:val="75803CD2"/>
    <w:lvl w:ilvl="0" w:tplc="E00825B8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74C6266D"/>
    <w:multiLevelType w:val="hybridMultilevel"/>
    <w:tmpl w:val="3A96E2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A5B5ADE"/>
    <w:multiLevelType w:val="hybridMultilevel"/>
    <w:tmpl w:val="92347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7"/>
  </w:num>
  <w:num w:numId="5">
    <w:abstractNumId w:val="0"/>
  </w:num>
  <w:num w:numId="6">
    <w:abstractNumId w:val="1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yNLWwsDCxMDA0tjBT0lEKTi0uzszPAymwrAUAu7SmfCwAAAA="/>
  </w:docVars>
  <w:rsids>
    <w:rsidRoot w:val="0039139A"/>
    <w:rsid w:val="00002869"/>
    <w:rsid w:val="0000541A"/>
    <w:rsid w:val="00007FB2"/>
    <w:rsid w:val="00012999"/>
    <w:rsid w:val="00012D95"/>
    <w:rsid w:val="00015AFC"/>
    <w:rsid w:val="00020647"/>
    <w:rsid w:val="00021369"/>
    <w:rsid w:val="000259A5"/>
    <w:rsid w:val="00034C48"/>
    <w:rsid w:val="000445A0"/>
    <w:rsid w:val="00046762"/>
    <w:rsid w:val="00052CBF"/>
    <w:rsid w:val="00055A18"/>
    <w:rsid w:val="00060016"/>
    <w:rsid w:val="00063D64"/>
    <w:rsid w:val="00082B30"/>
    <w:rsid w:val="00084AA0"/>
    <w:rsid w:val="0009367E"/>
    <w:rsid w:val="000A2904"/>
    <w:rsid w:val="000B0428"/>
    <w:rsid w:val="000B56BC"/>
    <w:rsid w:val="000B602B"/>
    <w:rsid w:val="000C1710"/>
    <w:rsid w:val="000C2924"/>
    <w:rsid w:val="000C2A8D"/>
    <w:rsid w:val="000C3BF4"/>
    <w:rsid w:val="000C5B71"/>
    <w:rsid w:val="000C5CD7"/>
    <w:rsid w:val="000D1D71"/>
    <w:rsid w:val="000D6817"/>
    <w:rsid w:val="000E1CBD"/>
    <w:rsid w:val="000E48C6"/>
    <w:rsid w:val="000E56C8"/>
    <w:rsid w:val="000E5C38"/>
    <w:rsid w:val="000F3041"/>
    <w:rsid w:val="000F5E47"/>
    <w:rsid w:val="000F7482"/>
    <w:rsid w:val="001049CB"/>
    <w:rsid w:val="00105FAB"/>
    <w:rsid w:val="00107C62"/>
    <w:rsid w:val="00110BD9"/>
    <w:rsid w:val="001173AA"/>
    <w:rsid w:val="00122E56"/>
    <w:rsid w:val="00127479"/>
    <w:rsid w:val="001311F3"/>
    <w:rsid w:val="001317BA"/>
    <w:rsid w:val="00132049"/>
    <w:rsid w:val="00134ED0"/>
    <w:rsid w:val="001379A6"/>
    <w:rsid w:val="00140962"/>
    <w:rsid w:val="00140F43"/>
    <w:rsid w:val="00141C86"/>
    <w:rsid w:val="0014704C"/>
    <w:rsid w:val="00151D92"/>
    <w:rsid w:val="00160D39"/>
    <w:rsid w:val="001638F2"/>
    <w:rsid w:val="0016770E"/>
    <w:rsid w:val="00175759"/>
    <w:rsid w:val="00176938"/>
    <w:rsid w:val="001819FA"/>
    <w:rsid w:val="00182669"/>
    <w:rsid w:val="001902A1"/>
    <w:rsid w:val="001A20BB"/>
    <w:rsid w:val="001A3BE3"/>
    <w:rsid w:val="001A54B3"/>
    <w:rsid w:val="001B17B9"/>
    <w:rsid w:val="001B2445"/>
    <w:rsid w:val="001B7B1B"/>
    <w:rsid w:val="001C09E8"/>
    <w:rsid w:val="001C0D3D"/>
    <w:rsid w:val="001C25A0"/>
    <w:rsid w:val="001C395C"/>
    <w:rsid w:val="001C4BF8"/>
    <w:rsid w:val="001D1D7D"/>
    <w:rsid w:val="001D24CA"/>
    <w:rsid w:val="001D41D1"/>
    <w:rsid w:val="001E0ABB"/>
    <w:rsid w:val="001E51C0"/>
    <w:rsid w:val="001F48D0"/>
    <w:rsid w:val="001F6863"/>
    <w:rsid w:val="002100EE"/>
    <w:rsid w:val="00210657"/>
    <w:rsid w:val="002215C3"/>
    <w:rsid w:val="002265F4"/>
    <w:rsid w:val="00227947"/>
    <w:rsid w:val="00243B9E"/>
    <w:rsid w:val="002563F8"/>
    <w:rsid w:val="00257EFF"/>
    <w:rsid w:val="00263AC4"/>
    <w:rsid w:val="00263BA0"/>
    <w:rsid w:val="00265345"/>
    <w:rsid w:val="00270E2A"/>
    <w:rsid w:val="00270F3A"/>
    <w:rsid w:val="00273D4F"/>
    <w:rsid w:val="0028149F"/>
    <w:rsid w:val="00281618"/>
    <w:rsid w:val="00282465"/>
    <w:rsid w:val="00282E64"/>
    <w:rsid w:val="00296591"/>
    <w:rsid w:val="00296BAB"/>
    <w:rsid w:val="002970E4"/>
    <w:rsid w:val="002A0CC9"/>
    <w:rsid w:val="002A1140"/>
    <w:rsid w:val="002A4BD6"/>
    <w:rsid w:val="002A5659"/>
    <w:rsid w:val="002A67C0"/>
    <w:rsid w:val="002B1701"/>
    <w:rsid w:val="002B70CF"/>
    <w:rsid w:val="002C1590"/>
    <w:rsid w:val="002D447E"/>
    <w:rsid w:val="002D47D7"/>
    <w:rsid w:val="002E0AE8"/>
    <w:rsid w:val="002E1626"/>
    <w:rsid w:val="002F1713"/>
    <w:rsid w:val="002F28D8"/>
    <w:rsid w:val="002F6505"/>
    <w:rsid w:val="00300034"/>
    <w:rsid w:val="0030054E"/>
    <w:rsid w:val="003054ED"/>
    <w:rsid w:val="003146B2"/>
    <w:rsid w:val="0031612C"/>
    <w:rsid w:val="0033162C"/>
    <w:rsid w:val="00331BDF"/>
    <w:rsid w:val="00334578"/>
    <w:rsid w:val="00343F4E"/>
    <w:rsid w:val="00347B04"/>
    <w:rsid w:val="00351229"/>
    <w:rsid w:val="00352BD9"/>
    <w:rsid w:val="00353D0D"/>
    <w:rsid w:val="00353EBA"/>
    <w:rsid w:val="00362572"/>
    <w:rsid w:val="00362E61"/>
    <w:rsid w:val="00366AB5"/>
    <w:rsid w:val="00367677"/>
    <w:rsid w:val="00371923"/>
    <w:rsid w:val="00376543"/>
    <w:rsid w:val="003850F1"/>
    <w:rsid w:val="0039139A"/>
    <w:rsid w:val="003949CE"/>
    <w:rsid w:val="003B0EE5"/>
    <w:rsid w:val="003B2171"/>
    <w:rsid w:val="003B7563"/>
    <w:rsid w:val="003C4132"/>
    <w:rsid w:val="003C7643"/>
    <w:rsid w:val="003D69C6"/>
    <w:rsid w:val="003E3E35"/>
    <w:rsid w:val="003E57ED"/>
    <w:rsid w:val="003E5C50"/>
    <w:rsid w:val="003E61C5"/>
    <w:rsid w:val="003F2439"/>
    <w:rsid w:val="003F2CB0"/>
    <w:rsid w:val="003F530D"/>
    <w:rsid w:val="003F5B7A"/>
    <w:rsid w:val="004009B5"/>
    <w:rsid w:val="0040285C"/>
    <w:rsid w:val="0040387D"/>
    <w:rsid w:val="004047A1"/>
    <w:rsid w:val="00406325"/>
    <w:rsid w:val="0041028D"/>
    <w:rsid w:val="00422860"/>
    <w:rsid w:val="0043189B"/>
    <w:rsid w:val="004341AA"/>
    <w:rsid w:val="00440287"/>
    <w:rsid w:val="004430BE"/>
    <w:rsid w:val="004443EB"/>
    <w:rsid w:val="00453F64"/>
    <w:rsid w:val="00454C25"/>
    <w:rsid w:val="0045617D"/>
    <w:rsid w:val="00457AE9"/>
    <w:rsid w:val="00461794"/>
    <w:rsid w:val="00463470"/>
    <w:rsid w:val="00472D21"/>
    <w:rsid w:val="0047374B"/>
    <w:rsid w:val="00476621"/>
    <w:rsid w:val="00485B05"/>
    <w:rsid w:val="0049110C"/>
    <w:rsid w:val="0049620F"/>
    <w:rsid w:val="004A4595"/>
    <w:rsid w:val="004A6959"/>
    <w:rsid w:val="004B7075"/>
    <w:rsid w:val="004C0742"/>
    <w:rsid w:val="004C3944"/>
    <w:rsid w:val="004D0E7C"/>
    <w:rsid w:val="004E4B1E"/>
    <w:rsid w:val="004E5EB8"/>
    <w:rsid w:val="004F0AEC"/>
    <w:rsid w:val="004F350E"/>
    <w:rsid w:val="00501048"/>
    <w:rsid w:val="005037F4"/>
    <w:rsid w:val="00503ABA"/>
    <w:rsid w:val="00507A77"/>
    <w:rsid w:val="00511F7F"/>
    <w:rsid w:val="00516851"/>
    <w:rsid w:val="00517C43"/>
    <w:rsid w:val="00524469"/>
    <w:rsid w:val="00527BE4"/>
    <w:rsid w:val="00533EF4"/>
    <w:rsid w:val="00543D17"/>
    <w:rsid w:val="00543DD9"/>
    <w:rsid w:val="005461F6"/>
    <w:rsid w:val="0054763C"/>
    <w:rsid w:val="00547A16"/>
    <w:rsid w:val="00553083"/>
    <w:rsid w:val="00553702"/>
    <w:rsid w:val="005541CF"/>
    <w:rsid w:val="00557A90"/>
    <w:rsid w:val="00560C33"/>
    <w:rsid w:val="00564DE4"/>
    <w:rsid w:val="00565470"/>
    <w:rsid w:val="0056751B"/>
    <w:rsid w:val="00572B8C"/>
    <w:rsid w:val="00574171"/>
    <w:rsid w:val="00586BAA"/>
    <w:rsid w:val="005942B8"/>
    <w:rsid w:val="00594CF5"/>
    <w:rsid w:val="005963EE"/>
    <w:rsid w:val="005A4CF0"/>
    <w:rsid w:val="005A62EC"/>
    <w:rsid w:val="005B1C6E"/>
    <w:rsid w:val="005B3ED7"/>
    <w:rsid w:val="005B7164"/>
    <w:rsid w:val="005B7F70"/>
    <w:rsid w:val="005C1976"/>
    <w:rsid w:val="005C56B7"/>
    <w:rsid w:val="005C6410"/>
    <w:rsid w:val="005C7D4B"/>
    <w:rsid w:val="005D0108"/>
    <w:rsid w:val="005D0C79"/>
    <w:rsid w:val="005D2A27"/>
    <w:rsid w:val="005D579E"/>
    <w:rsid w:val="005D60C0"/>
    <w:rsid w:val="005D78AB"/>
    <w:rsid w:val="005D7A3B"/>
    <w:rsid w:val="005E011E"/>
    <w:rsid w:val="005E0F68"/>
    <w:rsid w:val="005E39D2"/>
    <w:rsid w:val="005E4551"/>
    <w:rsid w:val="005E598D"/>
    <w:rsid w:val="005F03A8"/>
    <w:rsid w:val="005F6BF5"/>
    <w:rsid w:val="006044C5"/>
    <w:rsid w:val="006052EB"/>
    <w:rsid w:val="00606398"/>
    <w:rsid w:val="00606CEC"/>
    <w:rsid w:val="006111D7"/>
    <w:rsid w:val="00616B40"/>
    <w:rsid w:val="00620652"/>
    <w:rsid w:val="006206CC"/>
    <w:rsid w:val="00620C84"/>
    <w:rsid w:val="00622F4B"/>
    <w:rsid w:val="00630DD9"/>
    <w:rsid w:val="006332B5"/>
    <w:rsid w:val="00633DFD"/>
    <w:rsid w:val="00634D13"/>
    <w:rsid w:val="00651FF9"/>
    <w:rsid w:val="0066067D"/>
    <w:rsid w:val="00664C28"/>
    <w:rsid w:val="00664C46"/>
    <w:rsid w:val="006650AD"/>
    <w:rsid w:val="006715DB"/>
    <w:rsid w:val="00682B17"/>
    <w:rsid w:val="00685BE7"/>
    <w:rsid w:val="006863F7"/>
    <w:rsid w:val="00695F68"/>
    <w:rsid w:val="0069769F"/>
    <w:rsid w:val="006A2AAC"/>
    <w:rsid w:val="006A319E"/>
    <w:rsid w:val="006A561F"/>
    <w:rsid w:val="006A63DD"/>
    <w:rsid w:val="006B67AB"/>
    <w:rsid w:val="006D38A7"/>
    <w:rsid w:val="006E2C1A"/>
    <w:rsid w:val="006E6724"/>
    <w:rsid w:val="006F1119"/>
    <w:rsid w:val="006F1510"/>
    <w:rsid w:val="006F2A0F"/>
    <w:rsid w:val="006F4B9E"/>
    <w:rsid w:val="0070339D"/>
    <w:rsid w:val="007034DD"/>
    <w:rsid w:val="007060D9"/>
    <w:rsid w:val="007160DA"/>
    <w:rsid w:val="00717164"/>
    <w:rsid w:val="0072168A"/>
    <w:rsid w:val="00722ED6"/>
    <w:rsid w:val="00724792"/>
    <w:rsid w:val="007275E7"/>
    <w:rsid w:val="00731E73"/>
    <w:rsid w:val="00733555"/>
    <w:rsid w:val="00733FDD"/>
    <w:rsid w:val="00740896"/>
    <w:rsid w:val="0074216C"/>
    <w:rsid w:val="007432BD"/>
    <w:rsid w:val="00745ACD"/>
    <w:rsid w:val="00754AC9"/>
    <w:rsid w:val="00761609"/>
    <w:rsid w:val="00761CDD"/>
    <w:rsid w:val="00767D36"/>
    <w:rsid w:val="00773057"/>
    <w:rsid w:val="00773437"/>
    <w:rsid w:val="00774952"/>
    <w:rsid w:val="00775085"/>
    <w:rsid w:val="00776436"/>
    <w:rsid w:val="00781ECF"/>
    <w:rsid w:val="00783093"/>
    <w:rsid w:val="00783AD1"/>
    <w:rsid w:val="00783D51"/>
    <w:rsid w:val="0078408C"/>
    <w:rsid w:val="0078538F"/>
    <w:rsid w:val="00787FE2"/>
    <w:rsid w:val="00793237"/>
    <w:rsid w:val="0079622D"/>
    <w:rsid w:val="00796AC2"/>
    <w:rsid w:val="007A4AF8"/>
    <w:rsid w:val="007A5102"/>
    <w:rsid w:val="007A5A76"/>
    <w:rsid w:val="007A5D26"/>
    <w:rsid w:val="007A7B99"/>
    <w:rsid w:val="007A7F56"/>
    <w:rsid w:val="007B1C9D"/>
    <w:rsid w:val="007C711B"/>
    <w:rsid w:val="007D7496"/>
    <w:rsid w:val="007D75BD"/>
    <w:rsid w:val="007E133E"/>
    <w:rsid w:val="007E17BD"/>
    <w:rsid w:val="007E687C"/>
    <w:rsid w:val="007E6E66"/>
    <w:rsid w:val="007F0099"/>
    <w:rsid w:val="007F418C"/>
    <w:rsid w:val="007F7153"/>
    <w:rsid w:val="00803836"/>
    <w:rsid w:val="00806D45"/>
    <w:rsid w:val="00807AE4"/>
    <w:rsid w:val="00813AF5"/>
    <w:rsid w:val="00820639"/>
    <w:rsid w:val="00822E15"/>
    <w:rsid w:val="00822EC4"/>
    <w:rsid w:val="00823280"/>
    <w:rsid w:val="00834D3C"/>
    <w:rsid w:val="00841E08"/>
    <w:rsid w:val="00841F94"/>
    <w:rsid w:val="008521EF"/>
    <w:rsid w:val="008572DE"/>
    <w:rsid w:val="008610DC"/>
    <w:rsid w:val="00866B0F"/>
    <w:rsid w:val="008724B9"/>
    <w:rsid w:val="0087428E"/>
    <w:rsid w:val="00880852"/>
    <w:rsid w:val="008841C5"/>
    <w:rsid w:val="008943D2"/>
    <w:rsid w:val="008A6C9B"/>
    <w:rsid w:val="008B0CC1"/>
    <w:rsid w:val="008B3A09"/>
    <w:rsid w:val="008B4316"/>
    <w:rsid w:val="008B5E67"/>
    <w:rsid w:val="008C25A4"/>
    <w:rsid w:val="008C34B5"/>
    <w:rsid w:val="008C37BD"/>
    <w:rsid w:val="008D0E32"/>
    <w:rsid w:val="008D266D"/>
    <w:rsid w:val="008E1788"/>
    <w:rsid w:val="008E1A8A"/>
    <w:rsid w:val="008E31D3"/>
    <w:rsid w:val="008F3D0D"/>
    <w:rsid w:val="008F5080"/>
    <w:rsid w:val="008F54AB"/>
    <w:rsid w:val="00900540"/>
    <w:rsid w:val="009054B1"/>
    <w:rsid w:val="009121E0"/>
    <w:rsid w:val="009129AB"/>
    <w:rsid w:val="00912E7B"/>
    <w:rsid w:val="00913407"/>
    <w:rsid w:val="00916022"/>
    <w:rsid w:val="009171C0"/>
    <w:rsid w:val="009173C4"/>
    <w:rsid w:val="009201F8"/>
    <w:rsid w:val="00923593"/>
    <w:rsid w:val="009238C0"/>
    <w:rsid w:val="009305B6"/>
    <w:rsid w:val="00935F93"/>
    <w:rsid w:val="00945B51"/>
    <w:rsid w:val="0096728D"/>
    <w:rsid w:val="00967C6B"/>
    <w:rsid w:val="00973CC5"/>
    <w:rsid w:val="009769F6"/>
    <w:rsid w:val="00985577"/>
    <w:rsid w:val="00986223"/>
    <w:rsid w:val="009910A6"/>
    <w:rsid w:val="00991466"/>
    <w:rsid w:val="009949FF"/>
    <w:rsid w:val="009A1819"/>
    <w:rsid w:val="009A692A"/>
    <w:rsid w:val="009A6C4A"/>
    <w:rsid w:val="009B07B2"/>
    <w:rsid w:val="009B1977"/>
    <w:rsid w:val="009B2914"/>
    <w:rsid w:val="009C00C9"/>
    <w:rsid w:val="009C6845"/>
    <w:rsid w:val="009D5609"/>
    <w:rsid w:val="009E02A8"/>
    <w:rsid w:val="009E095D"/>
    <w:rsid w:val="009F6F6D"/>
    <w:rsid w:val="00A011E4"/>
    <w:rsid w:val="00A0549D"/>
    <w:rsid w:val="00A13B73"/>
    <w:rsid w:val="00A17664"/>
    <w:rsid w:val="00A20A00"/>
    <w:rsid w:val="00A309F3"/>
    <w:rsid w:val="00A30D23"/>
    <w:rsid w:val="00A31767"/>
    <w:rsid w:val="00A50240"/>
    <w:rsid w:val="00A54F81"/>
    <w:rsid w:val="00A555B2"/>
    <w:rsid w:val="00A56A38"/>
    <w:rsid w:val="00A61A5E"/>
    <w:rsid w:val="00A6594A"/>
    <w:rsid w:val="00A72972"/>
    <w:rsid w:val="00A73F06"/>
    <w:rsid w:val="00A73F3B"/>
    <w:rsid w:val="00A75FFF"/>
    <w:rsid w:val="00A77CA4"/>
    <w:rsid w:val="00A83DE8"/>
    <w:rsid w:val="00AA0706"/>
    <w:rsid w:val="00AA26CB"/>
    <w:rsid w:val="00AA41D6"/>
    <w:rsid w:val="00AA5ED1"/>
    <w:rsid w:val="00AB2659"/>
    <w:rsid w:val="00AB6653"/>
    <w:rsid w:val="00AB6EE3"/>
    <w:rsid w:val="00AC5848"/>
    <w:rsid w:val="00AD4221"/>
    <w:rsid w:val="00AD5E9D"/>
    <w:rsid w:val="00AE785A"/>
    <w:rsid w:val="00AF0763"/>
    <w:rsid w:val="00B032C0"/>
    <w:rsid w:val="00B06472"/>
    <w:rsid w:val="00B1003F"/>
    <w:rsid w:val="00B1124B"/>
    <w:rsid w:val="00B11701"/>
    <w:rsid w:val="00B16A67"/>
    <w:rsid w:val="00B17C15"/>
    <w:rsid w:val="00B400A4"/>
    <w:rsid w:val="00B4099A"/>
    <w:rsid w:val="00B4656D"/>
    <w:rsid w:val="00B477A1"/>
    <w:rsid w:val="00B51F26"/>
    <w:rsid w:val="00B52A52"/>
    <w:rsid w:val="00B57537"/>
    <w:rsid w:val="00B5757C"/>
    <w:rsid w:val="00B724E2"/>
    <w:rsid w:val="00B72715"/>
    <w:rsid w:val="00B7442F"/>
    <w:rsid w:val="00B80240"/>
    <w:rsid w:val="00B82E33"/>
    <w:rsid w:val="00B9190B"/>
    <w:rsid w:val="00B934D8"/>
    <w:rsid w:val="00B93E68"/>
    <w:rsid w:val="00B96314"/>
    <w:rsid w:val="00BA0657"/>
    <w:rsid w:val="00BA10FA"/>
    <w:rsid w:val="00BA214E"/>
    <w:rsid w:val="00BA61B0"/>
    <w:rsid w:val="00BB046E"/>
    <w:rsid w:val="00BB5B15"/>
    <w:rsid w:val="00BB6CC4"/>
    <w:rsid w:val="00BC392E"/>
    <w:rsid w:val="00BC43D8"/>
    <w:rsid w:val="00BC5102"/>
    <w:rsid w:val="00BC73C3"/>
    <w:rsid w:val="00BD1369"/>
    <w:rsid w:val="00BD334E"/>
    <w:rsid w:val="00BD41A2"/>
    <w:rsid w:val="00BD63CA"/>
    <w:rsid w:val="00BD7919"/>
    <w:rsid w:val="00BE12B4"/>
    <w:rsid w:val="00BE236E"/>
    <w:rsid w:val="00BE2988"/>
    <w:rsid w:val="00BE47D0"/>
    <w:rsid w:val="00BF2856"/>
    <w:rsid w:val="00BF3F06"/>
    <w:rsid w:val="00BF62D5"/>
    <w:rsid w:val="00C100D7"/>
    <w:rsid w:val="00C14999"/>
    <w:rsid w:val="00C15B19"/>
    <w:rsid w:val="00C16848"/>
    <w:rsid w:val="00C16A34"/>
    <w:rsid w:val="00C20473"/>
    <w:rsid w:val="00C22C09"/>
    <w:rsid w:val="00C25391"/>
    <w:rsid w:val="00C25767"/>
    <w:rsid w:val="00C27531"/>
    <w:rsid w:val="00C34A98"/>
    <w:rsid w:val="00C37B5E"/>
    <w:rsid w:val="00C4225E"/>
    <w:rsid w:val="00C42A9E"/>
    <w:rsid w:val="00C467F2"/>
    <w:rsid w:val="00C57028"/>
    <w:rsid w:val="00C63188"/>
    <w:rsid w:val="00C64131"/>
    <w:rsid w:val="00C66042"/>
    <w:rsid w:val="00C70AEF"/>
    <w:rsid w:val="00C8372E"/>
    <w:rsid w:val="00C868BC"/>
    <w:rsid w:val="00C91555"/>
    <w:rsid w:val="00C932F9"/>
    <w:rsid w:val="00C93CD6"/>
    <w:rsid w:val="00CA56B3"/>
    <w:rsid w:val="00CA795F"/>
    <w:rsid w:val="00CB74EA"/>
    <w:rsid w:val="00CC5395"/>
    <w:rsid w:val="00CC7087"/>
    <w:rsid w:val="00CD1628"/>
    <w:rsid w:val="00CD1BCA"/>
    <w:rsid w:val="00CD2EDE"/>
    <w:rsid w:val="00CD31BA"/>
    <w:rsid w:val="00CE2E8F"/>
    <w:rsid w:val="00CE39C6"/>
    <w:rsid w:val="00CE5C96"/>
    <w:rsid w:val="00CF1C37"/>
    <w:rsid w:val="00CF44D1"/>
    <w:rsid w:val="00CF68F5"/>
    <w:rsid w:val="00CF7848"/>
    <w:rsid w:val="00D02291"/>
    <w:rsid w:val="00D04576"/>
    <w:rsid w:val="00D15833"/>
    <w:rsid w:val="00D17650"/>
    <w:rsid w:val="00D22626"/>
    <w:rsid w:val="00D3194E"/>
    <w:rsid w:val="00D31C94"/>
    <w:rsid w:val="00D32280"/>
    <w:rsid w:val="00D32E70"/>
    <w:rsid w:val="00D356A2"/>
    <w:rsid w:val="00D361C6"/>
    <w:rsid w:val="00D4501F"/>
    <w:rsid w:val="00D47E2D"/>
    <w:rsid w:val="00D5085D"/>
    <w:rsid w:val="00D50977"/>
    <w:rsid w:val="00D55F96"/>
    <w:rsid w:val="00D60F47"/>
    <w:rsid w:val="00D644A2"/>
    <w:rsid w:val="00D839C4"/>
    <w:rsid w:val="00D853A2"/>
    <w:rsid w:val="00D85C38"/>
    <w:rsid w:val="00D90B4E"/>
    <w:rsid w:val="00D920E6"/>
    <w:rsid w:val="00D9670D"/>
    <w:rsid w:val="00D97178"/>
    <w:rsid w:val="00DA0B51"/>
    <w:rsid w:val="00DA169F"/>
    <w:rsid w:val="00DA308C"/>
    <w:rsid w:val="00DA40C2"/>
    <w:rsid w:val="00DA4189"/>
    <w:rsid w:val="00DA78CE"/>
    <w:rsid w:val="00DB0AA4"/>
    <w:rsid w:val="00DB3D12"/>
    <w:rsid w:val="00DB4202"/>
    <w:rsid w:val="00DB4420"/>
    <w:rsid w:val="00DB4AE5"/>
    <w:rsid w:val="00DB538F"/>
    <w:rsid w:val="00DB63E0"/>
    <w:rsid w:val="00DC003E"/>
    <w:rsid w:val="00DC4838"/>
    <w:rsid w:val="00DC5C13"/>
    <w:rsid w:val="00DC5FA2"/>
    <w:rsid w:val="00DC69B6"/>
    <w:rsid w:val="00DD1F00"/>
    <w:rsid w:val="00DD6BA8"/>
    <w:rsid w:val="00DD7392"/>
    <w:rsid w:val="00DE56E9"/>
    <w:rsid w:val="00DF01A9"/>
    <w:rsid w:val="00E02EE0"/>
    <w:rsid w:val="00E03774"/>
    <w:rsid w:val="00E05AAE"/>
    <w:rsid w:val="00E064F9"/>
    <w:rsid w:val="00E1320D"/>
    <w:rsid w:val="00E15412"/>
    <w:rsid w:val="00E227EC"/>
    <w:rsid w:val="00E2463B"/>
    <w:rsid w:val="00E30061"/>
    <w:rsid w:val="00E3006C"/>
    <w:rsid w:val="00E31238"/>
    <w:rsid w:val="00E3319B"/>
    <w:rsid w:val="00E41406"/>
    <w:rsid w:val="00E41A57"/>
    <w:rsid w:val="00E41F38"/>
    <w:rsid w:val="00E42DEC"/>
    <w:rsid w:val="00E46668"/>
    <w:rsid w:val="00E479FE"/>
    <w:rsid w:val="00E5149B"/>
    <w:rsid w:val="00E54DAA"/>
    <w:rsid w:val="00E554CD"/>
    <w:rsid w:val="00E577E7"/>
    <w:rsid w:val="00E63357"/>
    <w:rsid w:val="00E66F77"/>
    <w:rsid w:val="00E67F43"/>
    <w:rsid w:val="00E70186"/>
    <w:rsid w:val="00E71779"/>
    <w:rsid w:val="00E76281"/>
    <w:rsid w:val="00E81436"/>
    <w:rsid w:val="00E86D60"/>
    <w:rsid w:val="00E87D98"/>
    <w:rsid w:val="00E930D9"/>
    <w:rsid w:val="00E9577D"/>
    <w:rsid w:val="00E97453"/>
    <w:rsid w:val="00EA19EB"/>
    <w:rsid w:val="00EB0D78"/>
    <w:rsid w:val="00EB1620"/>
    <w:rsid w:val="00EC066F"/>
    <w:rsid w:val="00EC1F0C"/>
    <w:rsid w:val="00EE3EE9"/>
    <w:rsid w:val="00EE459B"/>
    <w:rsid w:val="00EE5FB6"/>
    <w:rsid w:val="00EE75B1"/>
    <w:rsid w:val="00EE75B7"/>
    <w:rsid w:val="00EF3523"/>
    <w:rsid w:val="00EF4210"/>
    <w:rsid w:val="00EF74F0"/>
    <w:rsid w:val="00EF7A4E"/>
    <w:rsid w:val="00EF7B8E"/>
    <w:rsid w:val="00F00B9E"/>
    <w:rsid w:val="00F042FC"/>
    <w:rsid w:val="00F12191"/>
    <w:rsid w:val="00F13A2F"/>
    <w:rsid w:val="00F1496D"/>
    <w:rsid w:val="00F203AF"/>
    <w:rsid w:val="00F209D0"/>
    <w:rsid w:val="00F20EF3"/>
    <w:rsid w:val="00F22F8A"/>
    <w:rsid w:val="00F3697F"/>
    <w:rsid w:val="00F40AA6"/>
    <w:rsid w:val="00F40EF6"/>
    <w:rsid w:val="00F42499"/>
    <w:rsid w:val="00F50634"/>
    <w:rsid w:val="00F51445"/>
    <w:rsid w:val="00F54267"/>
    <w:rsid w:val="00F6390A"/>
    <w:rsid w:val="00F63E2A"/>
    <w:rsid w:val="00F65848"/>
    <w:rsid w:val="00F65C6C"/>
    <w:rsid w:val="00F67B43"/>
    <w:rsid w:val="00F73599"/>
    <w:rsid w:val="00F80597"/>
    <w:rsid w:val="00F81CC4"/>
    <w:rsid w:val="00F8361A"/>
    <w:rsid w:val="00F83F23"/>
    <w:rsid w:val="00FA4F1C"/>
    <w:rsid w:val="00FA5ED5"/>
    <w:rsid w:val="00FB2E13"/>
    <w:rsid w:val="00FC2796"/>
    <w:rsid w:val="00FC50C2"/>
    <w:rsid w:val="00FC527C"/>
    <w:rsid w:val="00FC5ADD"/>
    <w:rsid w:val="00FC5F2F"/>
    <w:rsid w:val="00FC64B8"/>
    <w:rsid w:val="00FC6FA5"/>
    <w:rsid w:val="00FC78DB"/>
    <w:rsid w:val="00FD1856"/>
    <w:rsid w:val="00FD47DD"/>
    <w:rsid w:val="00FD7B23"/>
    <w:rsid w:val="00FE187C"/>
    <w:rsid w:val="00FE7730"/>
    <w:rsid w:val="00FF22F5"/>
    <w:rsid w:val="00FF4B71"/>
    <w:rsid w:val="00FF5C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FCFF1B7-2754-46D2-9E77-497B9C77F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2291"/>
    <w:pPr>
      <w:spacing w:after="0" w:line="240" w:lineRule="auto"/>
    </w:pPr>
    <w:rPr>
      <w:rFonts w:ascii="Times New Roman" w:hAnsi="Times New Roman" w:cs="Times New Roman"/>
      <w:sz w:val="28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1436"/>
    <w:pPr>
      <w:keepNext/>
      <w:keepLines/>
      <w:spacing w:before="24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0D2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A78C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DA78CE"/>
    <w:pPr>
      <w:spacing w:after="0" w:line="240" w:lineRule="auto"/>
    </w:pPr>
    <w:rPr>
      <w:rFonts w:ascii="Verdana" w:hAnsi="Verdana" w:cs="Times New Roman"/>
      <w:sz w:val="24"/>
      <w:szCs w:val="2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E81436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57537"/>
    <w:pPr>
      <w:spacing w:before="240" w:after="240" w:line="276" w:lineRule="auto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7537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ListParagraph">
    <w:name w:val="List Paragraph"/>
    <w:basedOn w:val="Normal"/>
    <w:uiPriority w:val="34"/>
    <w:qFormat/>
    <w:rsid w:val="00FC52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C39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395C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C39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395C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A319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F48D0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30D2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7C711B"/>
    <w:pPr>
      <w:spacing w:after="0" w:line="240" w:lineRule="auto"/>
    </w:pPr>
    <w:rPr>
      <w:color w:val="44546A" w:themeColor="text2"/>
      <w:sz w:val="20"/>
      <w:szCs w:val="20"/>
    </w:rPr>
  </w:style>
  <w:style w:type="character" w:customStyle="1" w:styleId="hvr">
    <w:name w:val="hvr"/>
    <w:basedOn w:val="DefaultParagraphFont"/>
    <w:rsid w:val="00533EF4"/>
  </w:style>
  <w:style w:type="character" w:styleId="Emphasis">
    <w:name w:val="Emphasis"/>
    <w:basedOn w:val="DefaultParagraphFont"/>
    <w:uiPriority w:val="20"/>
    <w:qFormat/>
    <w:rsid w:val="0076160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978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4</TotalTime>
  <Pages>2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User</cp:lastModifiedBy>
  <cp:revision>715</cp:revision>
  <cp:lastPrinted>2018-07-31T12:31:00Z</cp:lastPrinted>
  <dcterms:created xsi:type="dcterms:W3CDTF">2018-01-23T05:59:00Z</dcterms:created>
  <dcterms:modified xsi:type="dcterms:W3CDTF">2018-08-29T21:16:00Z</dcterms:modified>
</cp:coreProperties>
</file>